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ang tr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g</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38 Phillips Drive,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ranmyhang.9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232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 La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ranklin La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